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dical Researcher position at [Institution/Organization Name] in Manila, Philippines. As a dedicated and experienced medical researcher with a passion for advancing healthcare solutions tailored to local and global challenges, I am eager to contribute my expertise to your team. The opportunity to work within the dynamic healthcare landscape of the Philippines Manila aligns perfectly with my professional goals and commitment to impactful research.</w:t>
      </w:r>
    </w:p>
    <w:p>
      <w:pPr>
        <w:pStyle w:val="BodyText"/>
      </w:pPr>
      <w:r>
        <w:t xml:space="preserve">With over [X years] of experience in medical research, I have developed a strong foundation in designing, executing, and analyzing studies that address critical health issues. My work has focused on areas such as infectious diseases, public health interventions, and translational research aimed at improving patient outcomes. The Philippines Manila, with its unique healthcare challenges and vibrant academic environment, represents an ideal setting to further my contributions to medical science while addressing the needs of a diverse population.</w:t>
      </w:r>
    </w:p>
    <w:p>
      <w:pPr>
        <w:pStyle w:val="BodyText"/>
      </w:pPr>
      <w:r>
        <w:t xml:space="preserve">My academic background includes a [Degree] in [Field of Study], followed by advanced training in [Specialization, e.g., epidemiology, biostatistics, or molecular biology]. Throughout my career, I have collaborated with multidisciplinary teams to publish peer-reviewed articles in reputable journals and present findings at national and international conferences. These experiences have honed my ability to critically evaluate data, develop innovative research methodologies, and communicate complex concepts effectively—skills I believe are essential for the Medical Researcher role.</w:t>
      </w:r>
    </w:p>
    <w:p>
      <w:pPr>
        <w:pStyle w:val="BodyText"/>
      </w:pPr>
      <w:r>
        <w:t xml:space="preserve">What excites me most about this opportunity in Manila is the chance to engage with a region that faces pressing health challenges, such as [specific examples: dengue fever outbreaks, cardiovascular disease prevalence, or access to healthcare in rural areas]. As a Medical Researcher, I am committed to addressing these issues through evidence-based solutions. For instance, my previous work on [mention a relevant project or study] directly contributed to improving diagnostic protocols for [specific condition], which could have significant implications for public health strategies in the Philippines.</w:t>
      </w:r>
    </w:p>
    <w:p>
      <w:pPr>
        <w:pStyle w:val="BodyText"/>
      </w:pPr>
      <w:r>
        <w:t xml:space="preserve">Furthermore, I am deeply inspired by the collaborative spirit of the medical research community in Manila. The city is home to esteemed institutions such as [mention specific universities or research centers, e.g., University of the Philippines Manila, Philippine Health Research Information System], which provide a rich environment for innovation and knowledge exchange. I am particularly drawn to [Institution/Organization Name]’s mission to [mention a specific goal or value from the institution’s website], as it resonates with my own dedication to advancing equitable healthcare access through research.</w:t>
      </w:r>
    </w:p>
    <w:p>
      <w:pPr>
        <w:pStyle w:val="BodyText"/>
      </w:pPr>
      <w:r>
        <w:t xml:space="preserve">My technical skills include proficiency in [list relevant software or tools, e.g., SPSS, R programming, ELISA techniques], as well as experience managing large datasets and utilizing bioinformatics tools. I am also adept at securing funding through grant applications and navigating regulatory frameworks for clinical trials. These competencies enable me to contribute effectively to the research initiatives of your organization while ensuring compliance with ethical and scientific standards.</w:t>
      </w:r>
    </w:p>
    <w:p>
      <w:pPr>
        <w:pStyle w:val="BodyText"/>
      </w:pPr>
      <w:r>
        <w:t xml:space="preserve">In addition to my technical expertise, I bring a strong work ethic, adaptability, and a collaborative mindset. I thrive in fast-paced environments where teamwork and creativity are prioritized. My ability to work independently or as part of a team has been instrumental in overcoming research challenges, such as [mention a specific example: developing protocols during the COVID-19 pandemic or addressing resource limitations in low-income settings]. These experiences have reinforced my resilience and commitment to making a tangible difference through medical research.</w:t>
      </w:r>
    </w:p>
    <w:p>
      <w:pPr>
        <w:pStyle w:val="BodyText"/>
      </w:pPr>
      <w:r>
        <w:t xml:space="preserve">The Philippines Manila offers an unparalleled opportunity to bridge global health priorities with local needs. As a Medical Researcher, I aim to leverage my skills and knowledge to support initiatives that improve health outcomes for underserved communities. Whether it is through studying the impact of environmental factors on chronic diseases or evaluating the efficacy of new treatments, I am driven by the belief that research must be both rigorous and responsive to societal needs.</w:t>
      </w:r>
    </w:p>
    <w:p>
      <w:pPr>
        <w:pStyle w:val="BodyText"/>
      </w:pPr>
      <w:r>
        <w:t xml:space="preserve">I would be honored to contribute my expertise to [Institution/Organization Name]’s mission and collaborate with your team to advance medical science in Manila. I am confident that my background in medical research, combined with my passion for addressing health disparities, aligns well with the goals of your organization. I would welcome the opportunity to discuss how my experience can benefit your projects and contribute to the continued success of your institution.</w:t>
      </w:r>
    </w:p>
    <w:p>
      <w:pPr>
        <w:pStyle w:val="BodyText"/>
      </w:pPr>
      <w:r>
        <w:t xml:space="preserve">Thank you for considering my application. I look forward to the possibility of discussing this opportunity further and am available at [your phone number] or [your email address] at your convenience. Please feel free to contact me if you require any additional inform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dc:title>
  <dc:creator/>
  <dc:language>en</dc:language>
  <cp:keywords/>
  <dcterms:created xsi:type="dcterms:W3CDTF">2026-07-24T03:50:17Z</dcterms:created>
  <dcterms:modified xsi:type="dcterms:W3CDTF">2026-07-24T03:50:17Z</dcterms:modified>
</cp:coreProperties>
</file>

<file path=docProps/custom.xml><?xml version="1.0" encoding="utf-8"?>
<Properties xmlns="http://schemas.openxmlformats.org/officeDocument/2006/custom-properties" xmlns:vt="http://schemas.openxmlformats.org/officeDocument/2006/docPropsVTypes"/>
</file>